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70B3819" w14:textId="77777777" w:rsidR="000A0F00" w:rsidRDefault="000A0F00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0A0F00">
        <w:rPr>
          <w:rFonts w:ascii="Calibri" w:eastAsia="Calibri" w:hAnsi="Calibri" w:cs="Calibri"/>
          <w:color w:val="017564"/>
          <w:w w:val="105"/>
          <w:sz w:val="28"/>
          <w:lang w:val="en-US"/>
        </w:rPr>
        <w:t>RIGID DUCT AVERAGE TEMPERATURE TRANSMITTER WITH LCD</w:t>
      </w:r>
    </w:p>
    <w:p w14:paraId="6A714E0C" w14:textId="0AE94DB5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9C0780">
        <w:rPr>
          <w:rFonts w:ascii="Calibri" w:eastAsia="Calibri" w:hAnsi="Calibri" w:cs="Calibri"/>
          <w:color w:val="7E7E7E"/>
          <w:lang w:val="en-US"/>
        </w:rPr>
        <w:t>D</w:t>
      </w:r>
      <w:r w:rsidR="008835FE">
        <w:rPr>
          <w:rFonts w:ascii="Calibri" w:eastAsia="Calibri" w:hAnsi="Calibri" w:cs="Calibri"/>
          <w:color w:val="7E7E7E"/>
          <w:lang w:val="en-US"/>
        </w:rPr>
        <w:t>D</w:t>
      </w:r>
      <w:r w:rsidR="000A0F00">
        <w:rPr>
          <w:rFonts w:ascii="Calibri" w:eastAsia="Calibri" w:hAnsi="Calibri" w:cs="Calibri"/>
          <w:color w:val="7E7E7E"/>
          <w:lang w:val="en-US"/>
        </w:rPr>
        <w:t>R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73046E73" w14:textId="42684FEB" w:rsidR="00D873B1" w:rsidRDefault="00D873B1" w:rsidP="00D873B1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D87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multi-point rigid duct average tempera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87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ansmitter incorporates four precision platinum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87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TD’s encapsulated in a 6 mm (0.236”) OD, 304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87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tainless steel probe and is available in variou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87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lengths. All probes provide excellent heat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</w:t>
      </w:r>
      <w:r w:rsidRPr="00D87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ansfer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87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st response and resist moisture penetration. A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87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ansmitter that provides a high accuracy signal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87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ith excellent long-term stability, low hysteresi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87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fast response is available with various ranges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87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 hinged and gasketed Polycarbonate enclosure i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87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luded for ease of installation. An LCD is provide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87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 either °C or °F.</w:t>
      </w:r>
    </w:p>
    <w:p w14:paraId="16DFA486" w14:textId="77777777" w:rsidR="00D873B1" w:rsidRDefault="00D873B1" w:rsidP="00D873B1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C0E2CF7" w:rsidR="00AE3CA4" w:rsidRPr="000A0F00" w:rsidRDefault="00391455" w:rsidP="00D873B1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0A0F00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3BE011E9" w:rsidR="007959EB" w:rsidRDefault="007959EB" w:rsidP="00D759D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1E1BE8F2" w14:textId="46F0CBBF" w:rsidR="00D759D3" w:rsidRDefault="00D759D3" w:rsidP="00D759D3">
      <w:pPr>
        <w:jc w:val="both"/>
        <w:rPr>
          <w:color w:val="7F7F7F" w:themeColor="text1" w:themeTint="80"/>
        </w:rPr>
      </w:pPr>
    </w:p>
    <w:p w14:paraId="60F5CDF3" w14:textId="77777777" w:rsidR="0014533B" w:rsidRDefault="0014533B" w:rsidP="0014533B">
      <w:pPr>
        <w:pStyle w:val="BodyText"/>
        <w:spacing w:before="159" w:line="254" w:lineRule="exact"/>
        <w:rPr>
          <w:rFonts w:ascii="Calibri" w:hAnsi="Calibri"/>
          <w:color w:val="017464"/>
          <w:lang w:val="en-US"/>
        </w:rPr>
      </w:pPr>
      <w:r>
        <w:rPr>
          <w:color w:val="017464"/>
        </w:rPr>
        <w:t>ENGINEERING SPEC’S</w:t>
      </w:r>
    </w:p>
    <w:p w14:paraId="50EABF70" w14:textId="77777777" w:rsidR="0014533B" w:rsidRDefault="0014533B" w:rsidP="0014533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58BF158F" w14:textId="77777777" w:rsidR="0014533B" w:rsidRDefault="0014533B" w:rsidP="0014533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35AB020A" w14:textId="77777777" w:rsidR="0014533B" w:rsidRDefault="0014533B" w:rsidP="0014533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shall be one piece 304 S.S fully potted</w:t>
      </w:r>
    </w:p>
    <w:p w14:paraId="7C7A1378" w14:textId="77777777" w:rsidR="0014533B" w:rsidRDefault="0014533B" w:rsidP="0014533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7249DAA0" w14:textId="77777777" w:rsidR="0014533B" w:rsidRDefault="0014533B" w:rsidP="0014533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16552C08" w14:textId="77777777" w:rsidR="0014533B" w:rsidRDefault="0014533B" w:rsidP="0014533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5C86E4C7" w14:textId="3BB86502" w:rsidR="0014533B" w:rsidRDefault="0014533B" w:rsidP="0014533B">
      <w:pPr>
        <w:pStyle w:val="ListParagraph"/>
        <w:numPr>
          <w:ilvl w:val="0"/>
          <w:numId w:val="31"/>
        </w:numPr>
        <w:autoSpaceDN w:val="0"/>
        <w:spacing w:line="252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4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0 to 60°C (-4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0</w:t>
      </w:r>
      <w:bookmarkStart w:id="0" w:name="_GoBack"/>
      <w:bookmarkEnd w:id="0"/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 xml:space="preserve"> to 140°F)</w:t>
      </w:r>
    </w:p>
    <w:p w14:paraId="3E039723" w14:textId="77777777" w:rsidR="0014533B" w:rsidRDefault="0014533B" w:rsidP="0014533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2AC9E252" w14:textId="77777777" w:rsidR="0014533B" w:rsidRDefault="0014533B" w:rsidP="0014533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7D4AFFE6" w:rsidR="004E3C65" w:rsidRDefault="004E3C65" w:rsidP="004E3C65">
      <w:pPr>
        <w:jc w:val="both"/>
        <w:rPr>
          <w:color w:val="7F7F7F" w:themeColor="text1" w:themeTint="80"/>
        </w:rPr>
      </w:pPr>
    </w:p>
    <w:p w14:paraId="41481044" w14:textId="04A4E855" w:rsidR="00910E51" w:rsidRDefault="00910E51" w:rsidP="004E3C65">
      <w:pPr>
        <w:jc w:val="both"/>
        <w:rPr>
          <w:color w:val="7F7F7F" w:themeColor="text1" w:themeTint="80"/>
        </w:rPr>
      </w:pPr>
    </w:p>
    <w:p w14:paraId="4571C05F" w14:textId="37EDDEE5" w:rsidR="00910E51" w:rsidRDefault="00910E51" w:rsidP="004E3C65">
      <w:pPr>
        <w:jc w:val="both"/>
        <w:rPr>
          <w:color w:val="7F7F7F" w:themeColor="text1" w:themeTint="80"/>
        </w:rPr>
      </w:pPr>
    </w:p>
    <w:p w14:paraId="3B8CBDA0" w14:textId="21537313" w:rsidR="00910E51" w:rsidRDefault="00910E51" w:rsidP="004E3C65">
      <w:pPr>
        <w:jc w:val="both"/>
        <w:rPr>
          <w:color w:val="7F7F7F" w:themeColor="text1" w:themeTint="80"/>
        </w:rPr>
      </w:pPr>
    </w:p>
    <w:p w14:paraId="1972727A" w14:textId="77777777" w:rsidR="00910E51" w:rsidRDefault="00910E51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52ECB456" w:rsidR="004E3C65" w:rsidRDefault="004E3C65" w:rsidP="004E3C65">
      <w:pPr>
        <w:jc w:val="both"/>
        <w:rPr>
          <w:color w:val="7F7F7F" w:themeColor="text1" w:themeTint="80"/>
        </w:rPr>
      </w:pPr>
    </w:p>
    <w:p w14:paraId="5DCF2FB1" w14:textId="70657B14" w:rsidR="001B7E97" w:rsidRDefault="001B7E97" w:rsidP="004E3C65">
      <w:pPr>
        <w:jc w:val="both"/>
        <w:rPr>
          <w:color w:val="7F7F7F" w:themeColor="text1" w:themeTint="80"/>
        </w:rPr>
      </w:pPr>
    </w:p>
    <w:p w14:paraId="0A0978DC" w14:textId="286E4353" w:rsidR="004E3C65" w:rsidRDefault="004E3C65" w:rsidP="004E3C65">
      <w:pPr>
        <w:jc w:val="both"/>
        <w:rPr>
          <w:color w:val="7F7F7F" w:themeColor="text1" w:themeTint="80"/>
        </w:rPr>
      </w:pPr>
    </w:p>
    <w:tbl>
      <w:tblPr>
        <w:tblStyle w:val="TableGrid4"/>
        <w:tblpPr w:vertAnchor="text" w:horzAnchor="margin" w:tblpY="472"/>
        <w:tblOverlap w:val="never"/>
        <w:tblW w:w="10060" w:type="dxa"/>
        <w:tblInd w:w="0" w:type="dxa"/>
        <w:tblCellMar>
          <w:top w:w="19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663"/>
      </w:tblGrid>
      <w:tr w:rsidR="00F0019E" w:rsidRPr="00F0019E" w14:paraId="722619FA" w14:textId="77777777" w:rsidTr="00F0019E">
        <w:trPr>
          <w:trHeight w:val="340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0CC23E99" w14:textId="77777777" w:rsidR="00F0019E" w:rsidRPr="00F0019E" w:rsidRDefault="00F0019E" w:rsidP="00F0019E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color w:val="FFFFFF" w:themeColor="background1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6663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12E83AD8" w14:textId="77777777" w:rsidR="00F0019E" w:rsidRPr="00F0019E" w:rsidRDefault="00F0019E" w:rsidP="00F0019E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F0019E" w:rsidRPr="00F0019E" w14:paraId="1ED4343B" w14:textId="77777777" w:rsidTr="00F0019E">
        <w:trPr>
          <w:trHeight w:val="213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ABF7DC9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TYPE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F496C7F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00 Ω platinum RTD</w:t>
            </w:r>
          </w:p>
        </w:tc>
      </w:tr>
      <w:tr w:rsidR="00F0019E" w:rsidRPr="00F0019E" w14:paraId="68542DB4" w14:textId="77777777" w:rsidTr="00F0019E">
        <w:trPr>
          <w:trHeight w:val="212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DE48B15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3B881B0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3°C (±0.54°F) @ 0°C (32°F)</w:t>
            </w:r>
          </w:p>
        </w:tc>
      </w:tr>
      <w:tr w:rsidR="00F0019E" w:rsidRPr="00F0019E" w14:paraId="1CDA0389" w14:textId="77777777" w:rsidTr="00F0019E">
        <w:trPr>
          <w:trHeight w:val="20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006A3A65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064EECAB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40 to 60°C (-40 to 140°F)</w:t>
            </w:r>
          </w:p>
        </w:tc>
      </w:tr>
      <w:tr w:rsidR="00F0019E" w:rsidRPr="00F0019E" w14:paraId="4F0F2E9A" w14:textId="77777777" w:rsidTr="00F0019E">
        <w:trPr>
          <w:trHeight w:val="20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2C67292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DIAMETER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22636C0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6mm (0.236”)</w:t>
            </w:r>
          </w:p>
        </w:tc>
      </w:tr>
      <w:tr w:rsidR="00F0019E" w:rsidRPr="00F0019E" w14:paraId="0D6DBF00" w14:textId="77777777" w:rsidTr="00F0019E">
        <w:trPr>
          <w:trHeight w:val="21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47BB565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MATERIAL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8EAA94C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04 series stainless steel</w:t>
            </w:r>
          </w:p>
        </w:tc>
      </w:tr>
      <w:tr w:rsidR="00F0019E" w:rsidRPr="00F0019E" w14:paraId="71979D19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645162D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ANDARD LENGTHS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3709882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50, 600, 900 mm (18”, 24”, 36”)</w:t>
            </w:r>
          </w:p>
        </w:tc>
      </w:tr>
      <w:tr w:rsidR="00F0019E" w:rsidRPr="00F0019E" w14:paraId="47265053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072BB2C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UTPUT SIGNAL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C8360D3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-20 mA current loop, 0-5 Vdc, or 0-10 Vdc (factory configured)</w:t>
            </w:r>
          </w:p>
        </w:tc>
      </w:tr>
      <w:tr w:rsidR="00F0019E" w:rsidRPr="00F0019E" w14:paraId="1F6B3FF6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3E4598B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RANSMITTER ACCURACY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A4BF7BA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2% of span, including linearity</w:t>
            </w:r>
          </w:p>
        </w:tc>
      </w:tr>
      <w:tr w:rsidR="00F0019E" w:rsidRPr="00F0019E" w14:paraId="40183BCA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0818C58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4F1ECDA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5-30 Vdc or 12-28 Vac</w:t>
            </w:r>
          </w:p>
        </w:tc>
      </w:tr>
      <w:tr w:rsidR="00F0019E" w:rsidRPr="00F0019E" w14:paraId="29029AA9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CBA90FE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LOOP CURRENT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C594D99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0 mA</w:t>
            </w:r>
          </w:p>
        </w:tc>
      </w:tr>
      <w:tr w:rsidR="00F0019E" w:rsidRPr="00F0019E" w14:paraId="74557783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3F40216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INIMUM LOOP CURRENT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300E4C7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 mA</w:t>
            </w:r>
          </w:p>
        </w:tc>
      </w:tr>
      <w:tr w:rsidR="00F0019E" w:rsidRPr="00F0019E" w14:paraId="20B424D2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DD6D8E6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LOOP LOAD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64BB039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700Ω</w:t>
            </w:r>
          </w:p>
        </w:tc>
      </w:tr>
      <w:tr w:rsidR="00F0019E" w:rsidRPr="00F0019E" w14:paraId="6640B12C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9F542EA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CURRENT (VOLTAGE)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114CE72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1 mA</w:t>
            </w:r>
          </w:p>
        </w:tc>
      </w:tr>
      <w:tr w:rsidR="00F0019E" w:rsidRPr="00F0019E" w14:paraId="1C3AE788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AD9C2F1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OUTPUT (VOLTAGE)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F188F35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 Vdc</w:t>
            </w:r>
          </w:p>
        </w:tc>
      </w:tr>
      <w:tr w:rsidR="00F0019E" w:rsidRPr="00F0019E" w14:paraId="3576F233" w14:textId="77777777" w:rsidTr="00F0019E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AD108E0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SUMPTION (MAX)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04E4341" w14:textId="77777777" w:rsidR="00F0019E" w:rsidRPr="00F0019E" w:rsidRDefault="00F0019E" w:rsidP="00F0019E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Current:</w:t>
            </w: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20 mA </w:t>
            </w:r>
            <w:r w:rsidRPr="00F0019E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Voltage:</w:t>
            </w: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11 mA</w:t>
            </w:r>
          </w:p>
        </w:tc>
      </w:tr>
      <w:tr w:rsidR="00F0019E" w:rsidRPr="00F0019E" w14:paraId="6A4E2E00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F366359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INPUT VOLTAGE EFFECT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48E187C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Negligible over specified operating range</w:t>
            </w:r>
          </w:p>
        </w:tc>
      </w:tr>
      <w:tr w:rsidR="00F0019E" w:rsidRPr="00F0019E" w14:paraId="6280194B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447B7DA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TECTION CIRCUITRY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E64F7B7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verse voltage protected and output limited</w:t>
            </w:r>
          </w:p>
        </w:tc>
      </w:tr>
      <w:tr w:rsidR="00F0019E" w:rsidRPr="00F0019E" w14:paraId="57AA96B8" w14:textId="77777777" w:rsidTr="00F0019E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7574F13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UTPUT DRIVE @ 24 VDC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B817D45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Current:</w:t>
            </w: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700Ω max</w:t>
            </w:r>
          </w:p>
          <w:p w14:paraId="51AF9316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Voltage:</w:t>
            </w: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20,000Ω min</w:t>
            </w:r>
          </w:p>
        </w:tc>
      </w:tr>
      <w:tr w:rsidR="00F0019E" w:rsidRPr="00F0019E" w14:paraId="0D70BE87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66507FB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LCD DISPLAY UNITS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CEFFAAE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C or °F (factory configured)</w:t>
            </w:r>
          </w:p>
        </w:tc>
      </w:tr>
      <w:tr w:rsidR="00F0019E" w:rsidRPr="00F0019E" w14:paraId="2B43ED70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94A084D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SPLAY RANGE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82D41D8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 digit for -88.8 to 888 as required</w:t>
            </w:r>
          </w:p>
        </w:tc>
      </w:tr>
      <w:tr w:rsidR="00F0019E" w:rsidRPr="00F0019E" w14:paraId="573FFF6F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7F89FBA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SPLAY SIZE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8148BB2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8.1mm W x 16.5mm H (1.5” x 0.65”)</w:t>
            </w:r>
          </w:p>
        </w:tc>
      </w:tr>
      <w:tr w:rsidR="00F0019E" w:rsidRPr="00F0019E" w14:paraId="18E7BEB3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D372203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GIT HEIGHT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7209B04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1.4mm (0.45”) plus °C/°F symbol</w:t>
            </w:r>
          </w:p>
        </w:tc>
      </w:tr>
      <w:tr w:rsidR="00F0019E" w:rsidRPr="00F0019E" w14:paraId="6C009554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D8B8F21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MBIENT OPERATING RANGE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DFE9E02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 to 50°C (32 to 122°F), 5 to 95 %RH</w:t>
            </w:r>
          </w:p>
        </w:tc>
      </w:tr>
      <w:tr w:rsidR="00F0019E" w:rsidRPr="00F0019E" w14:paraId="6DC12002" w14:textId="77777777" w:rsidTr="00F0019E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D6DB937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5675D02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B:</w:t>
            </w: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Grey polycarbonate UL94-V0, IP65 (NEMA 4X)</w:t>
            </w:r>
          </w:p>
          <w:p w14:paraId="0967CA1B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F:</w:t>
            </w: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Same as B with thread adapter (1/2” NPT to M16) and cable gland fitting</w:t>
            </w:r>
          </w:p>
        </w:tc>
      </w:tr>
      <w:tr w:rsidR="00F0019E" w:rsidRPr="00F0019E" w14:paraId="00107674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4F5E164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7D48C21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F0019E" w:rsidRPr="00F0019E" w14:paraId="1FE7BAC7" w14:textId="77777777" w:rsidTr="00F0019E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29CF6EB" w14:textId="77777777" w:rsidR="00F0019E" w:rsidRPr="00F0019E" w:rsidRDefault="00F0019E" w:rsidP="00F0019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AB94062" w14:textId="77777777" w:rsidR="00F0019E" w:rsidRPr="00F0019E" w:rsidRDefault="00F0019E" w:rsidP="00F0019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F0019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14533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7A3E7" w14:textId="77777777" w:rsidR="002A08A1" w:rsidRDefault="002A08A1" w:rsidP="00546523">
      <w:r>
        <w:separator/>
      </w:r>
    </w:p>
  </w:endnote>
  <w:endnote w:type="continuationSeparator" w:id="0">
    <w:p w14:paraId="2EB6965C" w14:textId="77777777" w:rsidR="002A08A1" w:rsidRDefault="002A08A1" w:rsidP="00546523">
      <w:r>
        <w:continuationSeparator/>
      </w:r>
    </w:p>
  </w:endnote>
  <w:endnote w:type="continuationNotice" w:id="1">
    <w:p w14:paraId="49A5D4D1" w14:textId="77777777" w:rsidR="002A08A1" w:rsidRDefault="002A08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34EBAB0C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685800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8835FE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F0019E">
                            <w:rPr>
                              <w:color w:val="FFFFFF" w:themeColor="background1"/>
                              <w:sz w:val="16"/>
                            </w:rPr>
                            <w:t>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34EBAB0C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685800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8835FE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F0019E">
                      <w:rPr>
                        <w:color w:val="FFFFFF" w:themeColor="background1"/>
                        <w:sz w:val="16"/>
                      </w:rPr>
                      <w:t>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5FBA28" w14:textId="77777777" w:rsidR="002A08A1" w:rsidRDefault="002A08A1" w:rsidP="00546523">
      <w:r>
        <w:separator/>
      </w:r>
    </w:p>
  </w:footnote>
  <w:footnote w:type="continuationSeparator" w:id="0">
    <w:p w14:paraId="17A9573A" w14:textId="77777777" w:rsidR="002A08A1" w:rsidRDefault="002A08A1" w:rsidP="00546523">
      <w:r>
        <w:continuationSeparator/>
      </w:r>
    </w:p>
  </w:footnote>
  <w:footnote w:type="continuationNotice" w:id="1">
    <w:p w14:paraId="2267FE97" w14:textId="77777777" w:rsidR="002A08A1" w:rsidRDefault="002A08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77263C"/>
    <w:multiLevelType w:val="hybridMultilevel"/>
    <w:tmpl w:val="27763B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CC92CEC"/>
    <w:multiLevelType w:val="hybridMultilevel"/>
    <w:tmpl w:val="A8E04E62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36E1FBD"/>
    <w:multiLevelType w:val="hybridMultilevel"/>
    <w:tmpl w:val="7FBCE21E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0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9"/>
  </w:num>
  <w:num w:numId="4">
    <w:abstractNumId w:val="28"/>
  </w:num>
  <w:num w:numId="5">
    <w:abstractNumId w:val="15"/>
  </w:num>
  <w:num w:numId="6">
    <w:abstractNumId w:val="12"/>
  </w:num>
  <w:num w:numId="7">
    <w:abstractNumId w:val="1"/>
  </w:num>
  <w:num w:numId="8">
    <w:abstractNumId w:val="17"/>
  </w:num>
  <w:num w:numId="9">
    <w:abstractNumId w:val="5"/>
  </w:num>
  <w:num w:numId="10">
    <w:abstractNumId w:val="0"/>
  </w:num>
  <w:num w:numId="11">
    <w:abstractNumId w:val="7"/>
  </w:num>
  <w:num w:numId="12">
    <w:abstractNumId w:val="25"/>
  </w:num>
  <w:num w:numId="13">
    <w:abstractNumId w:val="13"/>
  </w:num>
  <w:num w:numId="14">
    <w:abstractNumId w:val="6"/>
  </w:num>
  <w:num w:numId="15">
    <w:abstractNumId w:val="18"/>
  </w:num>
  <w:num w:numId="16">
    <w:abstractNumId w:val="21"/>
  </w:num>
  <w:num w:numId="17">
    <w:abstractNumId w:val="22"/>
  </w:num>
  <w:num w:numId="18">
    <w:abstractNumId w:val="3"/>
  </w:num>
  <w:num w:numId="19">
    <w:abstractNumId w:val="23"/>
  </w:num>
  <w:num w:numId="20">
    <w:abstractNumId w:val="4"/>
  </w:num>
  <w:num w:numId="21">
    <w:abstractNumId w:val="2"/>
  </w:num>
  <w:num w:numId="22">
    <w:abstractNumId w:val="30"/>
  </w:num>
  <w:num w:numId="23">
    <w:abstractNumId w:val="24"/>
  </w:num>
  <w:num w:numId="24">
    <w:abstractNumId w:val="14"/>
  </w:num>
  <w:num w:numId="25">
    <w:abstractNumId w:val="11"/>
  </w:num>
  <w:num w:numId="26">
    <w:abstractNumId w:val="29"/>
  </w:num>
  <w:num w:numId="27">
    <w:abstractNumId w:val="26"/>
  </w:num>
  <w:num w:numId="28">
    <w:abstractNumId w:val="8"/>
  </w:num>
  <w:num w:numId="29">
    <w:abstractNumId w:val="16"/>
  </w:num>
  <w:num w:numId="30">
    <w:abstractNumId w:val="27"/>
  </w:num>
  <w:num w:numId="31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4FANoWQ30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82E76"/>
    <w:rsid w:val="0009238E"/>
    <w:rsid w:val="000A0F00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262C"/>
    <w:rsid w:val="00124355"/>
    <w:rsid w:val="00126AA8"/>
    <w:rsid w:val="00132075"/>
    <w:rsid w:val="001342F0"/>
    <w:rsid w:val="001347A0"/>
    <w:rsid w:val="001364D7"/>
    <w:rsid w:val="00141E7C"/>
    <w:rsid w:val="001439B2"/>
    <w:rsid w:val="0014533B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360B"/>
    <w:rsid w:val="001B6E7C"/>
    <w:rsid w:val="001B7DC5"/>
    <w:rsid w:val="001B7E97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08A1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4D89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6D2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95AD3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35FE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10E51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F518B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B1108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C76B7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759D3"/>
    <w:rsid w:val="00D814D8"/>
    <w:rsid w:val="00D85E47"/>
    <w:rsid w:val="00D873B1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0019E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1B360B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F0019E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0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2</Pages>
  <Words>409</Words>
  <Characters>233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4</cp:revision>
  <cp:lastPrinted>2019-12-14T14:35:00Z</cp:lastPrinted>
  <dcterms:created xsi:type="dcterms:W3CDTF">2020-02-28T18:36:00Z</dcterms:created>
  <dcterms:modified xsi:type="dcterms:W3CDTF">2020-08-14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DDR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